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C83CD9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 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DCE02B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63564A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1389DE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text, header, images etc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E2C819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A271E" w:rsidRPr="00DA271E">
        <w:rPr>
          <w:rFonts w:ascii="Muli" w:eastAsia="Muli" w:hAnsi="Muli" w:cs="Muli"/>
          <w:sz w:val="24"/>
          <w:szCs w:val="24"/>
          <w:u w:val="single"/>
        </w:rPr>
        <w:t>relative to its parent's position and changing the 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5DE693C7" w14:textId="77777777" w:rsidR="00316A29" w:rsidRDefault="00316A2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904F2E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A271E" w:rsidRPr="00DA271E">
        <w:rPr>
          <w:rFonts w:ascii="Muli" w:eastAsia="Muli" w:hAnsi="Muli" w:cs="Muli"/>
          <w:sz w:val="24"/>
          <w:szCs w:val="24"/>
          <w:u w:val="single"/>
        </w:rPr>
        <w:t>The CSS opacity property is used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734B72C2" w14:textId="77777777" w:rsidR="00316A29" w:rsidRDefault="00316A2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3" w14:textId="71C024A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A271E" w:rsidRPr="00DA271E">
        <w:rPr>
          <w:rFonts w:ascii="Muli" w:eastAsia="Muli" w:hAnsi="Muli" w:cs="Muli"/>
          <w:sz w:val="24"/>
          <w:szCs w:val="24"/>
          <w:u w:val="single"/>
        </w:rPr>
        <w:t xml:space="preserve">React Native is based on React. </w:t>
      </w:r>
      <w:proofErr w:type="spellStart"/>
      <w:r w:rsidR="00DA271E" w:rsidRPr="00DA271E">
        <w:rPr>
          <w:rFonts w:ascii="Muli" w:eastAsia="Muli" w:hAnsi="Muli" w:cs="Muli"/>
          <w:sz w:val="24"/>
          <w:szCs w:val="24"/>
          <w:u w:val="single"/>
        </w:rPr>
        <w:t>js</w:t>
      </w:r>
      <w:proofErr w:type="spellEnd"/>
      <w:r w:rsidR="00DA271E" w:rsidRPr="00DA271E">
        <w:rPr>
          <w:rFonts w:ascii="Muli" w:eastAsia="Muli" w:hAnsi="Muli" w:cs="Muli"/>
          <w:sz w:val="24"/>
          <w:szCs w:val="24"/>
          <w:u w:val="single"/>
        </w:rPr>
        <w:t>, which is written in JavaScript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3E7D2EFF" w14:textId="77777777" w:rsidR="00316A29" w:rsidRDefault="00316A29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9" w14:textId="55FBF8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A271E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A271E">
        <w:rPr>
          <w:b/>
          <w:bCs/>
          <w:color w:val="202124"/>
          <w:shd w:val="clear" w:color="auto" w:fill="FFFFFF"/>
        </w:rPr>
        <w:t>Visual Studio Code</w:t>
      </w:r>
      <w:r w:rsidR="00DA271E">
        <w:rPr>
          <w:color w:val="202124"/>
          <w:shd w:val="clear" w:color="auto" w:fill="FFFFFF"/>
        </w:rPr>
        <w:t>.</w:t>
      </w:r>
    </w:p>
    <w:p w14:paraId="1314142F" w14:textId="77777777" w:rsidR="00316A29" w:rsidRDefault="00316A29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6BFE3A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2FEAEBC" w14:textId="782AC5CA" w:rsidR="00316A29" w:rsidRDefault="009526BB" w:rsidP="0063564A">
      <w:pPr>
        <w:pStyle w:val="trt0xe"/>
        <w:shd w:val="clear" w:color="auto" w:fill="FFFFFF"/>
        <w:spacing w:before="0" w:beforeAutospacing="0" w:after="60" w:afterAutospacing="0"/>
        <w:ind w:left="72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DA271E">
        <w:rPr>
          <w:rFonts w:ascii="Muli" w:eastAsia="Muli" w:hAnsi="Muli" w:cs="Muli"/>
          <w:u w:val="single"/>
        </w:rPr>
        <w:t xml:space="preserve"> </w:t>
      </w:r>
      <w:r w:rsidR="00316A29">
        <w:rPr>
          <w:rFonts w:ascii="Muli" w:eastAsia="Muli" w:hAnsi="Muli" w:cs="Muli"/>
          <w:u w:val="single"/>
        </w:rPr>
        <w:t xml:space="preserve"> </w:t>
      </w:r>
      <w:r w:rsidR="0063564A">
        <w:rPr>
          <w:rFonts w:ascii="Muli" w:eastAsia="Muli" w:hAnsi="Muli" w:cs="Muli"/>
          <w:u w:val="single"/>
        </w:rPr>
        <w:t>1.</w:t>
      </w:r>
      <w:r w:rsidR="00316A29">
        <w:rPr>
          <w:rFonts w:ascii="Arial" w:hAnsi="Arial" w:cs="Arial"/>
          <w:color w:val="202124"/>
        </w:rPr>
        <w:t>Selection of the device.</w:t>
      </w:r>
    </w:p>
    <w:p w14:paraId="1F82377E" w14:textId="7A969AEA" w:rsidR="00316A29" w:rsidRDefault="0063564A" w:rsidP="0063564A">
      <w:pPr>
        <w:pStyle w:val="trt0xe"/>
        <w:shd w:val="clear" w:color="auto" w:fill="FFFFFF"/>
        <w:spacing w:before="0" w:beforeAutospacing="0" w:after="60" w:afterAutospacing="0"/>
        <w:ind w:left="36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2. </w:t>
      </w:r>
      <w:r w:rsidR="00316A29">
        <w:rPr>
          <w:rFonts w:ascii="Arial" w:hAnsi="Arial" w:cs="Arial"/>
          <w:color w:val="202124"/>
        </w:rPr>
        <w:t>Documentation Testing.</w:t>
      </w:r>
    </w:p>
    <w:p w14:paraId="6197A467" w14:textId="7876B3C6" w:rsidR="00316A29" w:rsidRDefault="0063564A" w:rsidP="0063564A">
      <w:pPr>
        <w:pStyle w:val="trt0xe"/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 xml:space="preserve">     3.</w:t>
      </w:r>
      <w:r w:rsidR="00316A29">
        <w:rPr>
          <w:rFonts w:ascii="Arial" w:hAnsi="Arial" w:cs="Arial"/>
          <w:color w:val="202124"/>
        </w:rPr>
        <w:t>Functional testing.</w:t>
      </w:r>
    </w:p>
    <w:p w14:paraId="118AF623" w14:textId="77777777" w:rsidR="00316A29" w:rsidRDefault="00316A29" w:rsidP="0063564A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1B1153B7" w14:textId="77777777" w:rsidR="00316A29" w:rsidRDefault="00316A29" w:rsidP="0063564A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 testing.</w:t>
      </w:r>
    </w:p>
    <w:p w14:paraId="02C55366" w14:textId="3B42C0D9" w:rsidR="00316A29" w:rsidRDefault="00316A29" w:rsidP="0063564A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 testing.</w:t>
      </w:r>
    </w:p>
    <w:p w14:paraId="671D2135" w14:textId="77777777" w:rsidR="00316A29" w:rsidRDefault="00316A29" w:rsidP="0063564A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 testing.</w:t>
      </w:r>
    </w:p>
    <w:p w14:paraId="638FCE16" w14:textId="77777777" w:rsidR="00316A29" w:rsidRDefault="00316A29" w:rsidP="0063564A">
      <w:pPr>
        <w:pStyle w:val="trt0xe"/>
        <w:numPr>
          <w:ilvl w:val="0"/>
          <w:numId w:val="1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 testing.</w:t>
      </w:r>
    </w:p>
    <w:p w14:paraId="00000041" w14:textId="1EE21F0D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6AF113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6A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6A29" w:rsidRPr="00316A29">
        <w:rPr>
          <w:rFonts w:ascii="Muli" w:eastAsia="Muli" w:hAnsi="Muli" w:cs="Muli"/>
          <w:sz w:val="24"/>
          <w:szCs w:val="24"/>
          <w:u w:val="single"/>
        </w:rPr>
        <w:t>technique for sharing code between React components using a prop whose value is a func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7B4937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16A29" w:rsidRPr="00316A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6A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6A29" w:rsidRPr="00316A29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1B07386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1. </w:t>
      </w:r>
      <w:r w:rsidR="00316A29">
        <w:rPr>
          <w:rFonts w:ascii="Muli" w:eastAsia="Muli" w:hAnsi="Muli" w:cs="Muli"/>
          <w:sz w:val="24"/>
          <w:szCs w:val="24"/>
        </w:rPr>
        <w:t>What are the various components in your first app that you designed</w:t>
      </w:r>
      <w:r>
        <w:rPr>
          <w:rFonts w:ascii="Muli" w:eastAsia="Muli" w:hAnsi="Muli" w:cs="Muli"/>
          <w:sz w:val="24"/>
          <w:szCs w:val="24"/>
        </w:rPr>
        <w:t>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B71BBE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16A2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316A29" w:rsidRPr="00316A29">
        <w:rPr>
          <w:rFonts w:ascii="Muli" w:eastAsia="Muli" w:hAnsi="Muli" w:cs="Muli"/>
          <w:sz w:val="24"/>
          <w:szCs w:val="24"/>
          <w:u w:val="single"/>
        </w:rPr>
        <w:t>product strategy, mobile app architecture, user experience design, and mobile app marketing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316A29">
      <w:pgSz w:w="11909" w:h="16834"/>
      <w:pgMar w:top="426" w:right="1440" w:bottom="709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B7552"/>
    <w:multiLevelType w:val="multilevel"/>
    <w:tmpl w:val="1B2606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6A29"/>
    <w:rsid w:val="0063564A"/>
    <w:rsid w:val="009526BB"/>
    <w:rsid w:val="00DA27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customStyle="1" w:styleId="trt0xe">
    <w:name w:val="trt0xe"/>
    <w:basedOn w:val="Normal"/>
    <w:rsid w:val="00316A2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786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2</Pages>
  <Words>272</Words>
  <Characters>155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jesh Aneesh</cp:lastModifiedBy>
  <cp:revision>3</cp:revision>
  <dcterms:created xsi:type="dcterms:W3CDTF">2021-01-06T05:46:00Z</dcterms:created>
  <dcterms:modified xsi:type="dcterms:W3CDTF">2021-09-30T14:35:00Z</dcterms:modified>
</cp:coreProperties>
</file>